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D250BFB" w14:textId="3012E033" w:rsidR="001732CE" w:rsidRDefault="001732CE" w:rsidP="00543E73">
      <w:r>
        <w:t xml:space="preserve"> </w:t>
      </w:r>
      <w:r w:rsidR="005A7639">
        <w:t>T</w:t>
      </w:r>
      <w:r>
        <w:t xml:space="preserve">est Plan to </w:t>
      </w:r>
      <w:r w:rsidR="001B5C7A">
        <w:t xml:space="preserve">validate the new system and its compatibility to an already existing product before </w:t>
      </w:r>
      <w:r w:rsidR="001B5C7A">
        <w:t xml:space="preserve">  </w:t>
      </w:r>
      <w:r w:rsidR="001B5C7A">
        <w:t>deploying to productio</w:t>
      </w:r>
      <w:r w:rsidR="001B5C7A">
        <w:t>n</w:t>
      </w:r>
    </w:p>
    <w:p w14:paraId="3F547D3C" w14:textId="77777777" w:rsidR="001B5C7A" w:rsidRDefault="001B5C7A" w:rsidP="00543E73"/>
    <w:p w14:paraId="0CB75DBA" w14:textId="77777777" w:rsidR="001B5C7A" w:rsidRDefault="001B5C7A" w:rsidP="00543E73"/>
    <w:p w14:paraId="7656D4FD" w14:textId="27554150" w:rsidR="00543E73" w:rsidRPr="001B5C7A" w:rsidRDefault="00543E73" w:rsidP="00543E73">
      <w:pPr>
        <w:rPr>
          <w:b/>
          <w:bCs/>
          <w:u w:val="single"/>
        </w:rPr>
      </w:pPr>
      <w:r w:rsidRPr="001B5C7A">
        <w:rPr>
          <w:b/>
          <w:bCs/>
          <w:u w:val="single"/>
        </w:rPr>
        <w:t>Table of Contents</w:t>
      </w:r>
    </w:p>
    <w:p w14:paraId="7C35ECC3" w14:textId="77777777" w:rsidR="00543E73" w:rsidRPr="00543E73" w:rsidRDefault="00543E73" w:rsidP="00543E73">
      <w:pPr>
        <w:rPr>
          <w:b/>
          <w:bCs/>
        </w:rPr>
      </w:pPr>
      <w:r w:rsidRPr="00543E73">
        <w:rPr>
          <w:b/>
          <w:bCs/>
        </w:rPr>
        <w:t>1.</w:t>
      </w:r>
      <w:r w:rsidRPr="00543E73">
        <w:rPr>
          <w:b/>
          <w:bCs/>
        </w:rPr>
        <w:tab/>
        <w:t>Executive Summary</w:t>
      </w:r>
    </w:p>
    <w:p w14:paraId="3BC8E29C" w14:textId="77777777" w:rsidR="00543E73" w:rsidRDefault="00543E73" w:rsidP="00543E73">
      <w:r>
        <w:t>1.1</w:t>
      </w:r>
      <w:r>
        <w:tab/>
        <w:t>Overview: Project Background and Scope</w:t>
      </w:r>
    </w:p>
    <w:p w14:paraId="24AA588F" w14:textId="77777777" w:rsidR="00543E73" w:rsidRPr="00543E73" w:rsidRDefault="00543E73" w:rsidP="00543E73">
      <w:pPr>
        <w:rPr>
          <w:b/>
          <w:bCs/>
        </w:rPr>
      </w:pPr>
      <w:r w:rsidRPr="00543E73">
        <w:rPr>
          <w:b/>
          <w:bCs/>
        </w:rPr>
        <w:t>2.</w:t>
      </w:r>
      <w:r w:rsidRPr="00543E73">
        <w:rPr>
          <w:b/>
          <w:bCs/>
        </w:rPr>
        <w:tab/>
        <w:t>Application Architecture</w:t>
      </w:r>
    </w:p>
    <w:p w14:paraId="36143047" w14:textId="77777777" w:rsidR="00543E73" w:rsidRDefault="00543E73" w:rsidP="00543E73">
      <w:r>
        <w:t>2.1</w:t>
      </w:r>
      <w:r>
        <w:tab/>
        <w:t>Overview: System Architecture</w:t>
      </w:r>
    </w:p>
    <w:p w14:paraId="3F8CF4D3" w14:textId="77777777" w:rsidR="00543E73" w:rsidRPr="00543E73" w:rsidRDefault="00543E73" w:rsidP="00543E73">
      <w:pPr>
        <w:rPr>
          <w:b/>
          <w:bCs/>
        </w:rPr>
      </w:pPr>
      <w:r w:rsidRPr="00543E73">
        <w:rPr>
          <w:b/>
          <w:bCs/>
        </w:rPr>
        <w:t>3.</w:t>
      </w:r>
      <w:r w:rsidRPr="00543E73">
        <w:rPr>
          <w:b/>
          <w:bCs/>
        </w:rPr>
        <w:tab/>
        <w:t>Performance Test Requirements</w:t>
      </w:r>
    </w:p>
    <w:p w14:paraId="1D99251C" w14:textId="77777777" w:rsidR="00543E73" w:rsidRDefault="00543E73" w:rsidP="00543E73">
      <w:r>
        <w:t>3.1</w:t>
      </w:r>
      <w:r>
        <w:tab/>
        <w:t>Requirements</w:t>
      </w:r>
    </w:p>
    <w:p w14:paraId="17317093" w14:textId="77777777" w:rsidR="00543E73" w:rsidRPr="00543E73" w:rsidRDefault="00543E73" w:rsidP="00543E73">
      <w:pPr>
        <w:rPr>
          <w:b/>
          <w:bCs/>
        </w:rPr>
      </w:pPr>
      <w:r w:rsidRPr="00543E73">
        <w:rPr>
          <w:b/>
          <w:bCs/>
        </w:rPr>
        <w:t>4.</w:t>
      </w:r>
      <w:r w:rsidRPr="00543E73">
        <w:rPr>
          <w:b/>
          <w:bCs/>
        </w:rPr>
        <w:tab/>
        <w:t>Performance Test Planning</w:t>
      </w:r>
    </w:p>
    <w:p w14:paraId="5EB8833A" w14:textId="77777777" w:rsidR="00543E73" w:rsidRDefault="00543E73" w:rsidP="00543E73">
      <w:r>
        <w:t>4.1</w:t>
      </w:r>
      <w:r>
        <w:tab/>
        <w:t>Performance Test Approach</w:t>
      </w:r>
    </w:p>
    <w:p w14:paraId="678F4161" w14:textId="77777777" w:rsidR="00543E73" w:rsidRDefault="00543E73" w:rsidP="00543E73">
      <w:r>
        <w:t>4.1.1</w:t>
      </w:r>
      <w:r>
        <w:tab/>
        <w:t>Performance Testing and Monitoring Tool Details</w:t>
      </w:r>
    </w:p>
    <w:p w14:paraId="7DCC02FF" w14:textId="77777777" w:rsidR="00543E73" w:rsidRDefault="00543E73" w:rsidP="00543E73">
      <w:r>
        <w:t>4.1.2</w:t>
      </w:r>
      <w:r>
        <w:tab/>
        <w:t>Performance Test Script Steps</w:t>
      </w:r>
    </w:p>
    <w:p w14:paraId="169BEBE6" w14:textId="617C0217" w:rsidR="00543E73" w:rsidRDefault="00543E73" w:rsidP="00543E73">
      <w:r>
        <w:t>4.1.3</w:t>
      </w:r>
      <w:r>
        <w:tab/>
        <w:t>Performance Test Data Planning</w:t>
      </w:r>
    </w:p>
    <w:p w14:paraId="08FC5F6F" w14:textId="77777777" w:rsidR="00543E73" w:rsidRPr="00543E73" w:rsidRDefault="00543E73" w:rsidP="00543E73">
      <w:pPr>
        <w:rPr>
          <w:b/>
          <w:bCs/>
        </w:rPr>
      </w:pPr>
      <w:r w:rsidRPr="00543E73">
        <w:rPr>
          <w:b/>
          <w:bCs/>
        </w:rPr>
        <w:t>5.           Performance Test Environment</w:t>
      </w:r>
    </w:p>
    <w:p w14:paraId="76B58262" w14:textId="478AB4E3" w:rsidR="00543E73" w:rsidRPr="00543E73" w:rsidRDefault="00543E73" w:rsidP="00543E73">
      <w:pPr>
        <w:rPr>
          <w:b/>
          <w:bCs/>
        </w:rPr>
      </w:pPr>
      <w:r>
        <w:rPr>
          <w:b/>
          <w:bCs/>
        </w:rPr>
        <w:t>6</w:t>
      </w:r>
      <w:r w:rsidRPr="00543E73">
        <w:rPr>
          <w:b/>
          <w:bCs/>
        </w:rPr>
        <w:t>.</w:t>
      </w:r>
      <w:r w:rsidRPr="00543E73">
        <w:rPr>
          <w:b/>
          <w:bCs/>
        </w:rPr>
        <w:tab/>
        <w:t>Performance Test Execution</w:t>
      </w:r>
    </w:p>
    <w:p w14:paraId="452FA44F" w14:textId="032777E3" w:rsidR="00543E73" w:rsidRDefault="00543E73" w:rsidP="00543E73">
      <w:r>
        <w:t>6.1</w:t>
      </w:r>
      <w:r>
        <w:tab/>
        <w:t>Performance Test Details</w:t>
      </w:r>
    </w:p>
    <w:p w14:paraId="4FBF3913" w14:textId="4B42AB26" w:rsidR="00543E73" w:rsidRDefault="00543E73" w:rsidP="00543E73">
      <w:r>
        <w:t>6.2.1</w:t>
      </w:r>
      <w:r>
        <w:tab/>
        <w:t>Smoke Test</w:t>
      </w:r>
    </w:p>
    <w:p w14:paraId="75FD6797" w14:textId="179F5C28" w:rsidR="00543E73" w:rsidRDefault="00543E73" w:rsidP="00543E73">
      <w:r>
        <w:t>6.2.2</w:t>
      </w:r>
      <w:r>
        <w:tab/>
        <w:t>Load Test</w:t>
      </w:r>
    </w:p>
    <w:p w14:paraId="157BF5F5" w14:textId="111AC433" w:rsidR="00543E73" w:rsidRDefault="00543E73" w:rsidP="00543E73">
      <w:r>
        <w:t>6.2.3</w:t>
      </w:r>
      <w:r>
        <w:tab/>
        <w:t>Stress Test</w:t>
      </w:r>
    </w:p>
    <w:p w14:paraId="4F977346" w14:textId="1C2EE754" w:rsidR="00543E73" w:rsidRDefault="00543E73" w:rsidP="00543E73">
      <w:r>
        <w:t>6.2.4</w:t>
      </w:r>
      <w:r>
        <w:tab/>
        <w:t>Soak Test</w:t>
      </w:r>
    </w:p>
    <w:p w14:paraId="301632B1" w14:textId="6D1C9E0E" w:rsidR="00543E73" w:rsidRPr="00543E73" w:rsidRDefault="00543E73" w:rsidP="00543E73">
      <w:pPr>
        <w:rPr>
          <w:b/>
          <w:bCs/>
        </w:rPr>
      </w:pPr>
      <w:r w:rsidRPr="00543E73">
        <w:rPr>
          <w:b/>
          <w:bCs/>
        </w:rPr>
        <w:t>7.</w:t>
      </w:r>
      <w:r w:rsidRPr="00543E73">
        <w:rPr>
          <w:b/>
          <w:bCs/>
        </w:rPr>
        <w:tab/>
        <w:t>Performance Test Summary</w:t>
      </w:r>
    </w:p>
    <w:p w14:paraId="4E6D4D45" w14:textId="1DC52B2E" w:rsidR="00543E73" w:rsidRDefault="00543E73" w:rsidP="00543E73"/>
    <w:p w14:paraId="077984FB" w14:textId="77777777" w:rsidR="0012561C" w:rsidRPr="00543E73" w:rsidRDefault="0012561C" w:rsidP="00543E73"/>
    <w:sectPr w:rsidR="0012561C" w:rsidRPr="00543E7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UwMzcxM7cwMzc2NLdQ0lEKTi0uzszPAykwrAUA4bYU4ywAAAA="/>
  </w:docVars>
  <w:rsids>
    <w:rsidRoot w:val="00543E73"/>
    <w:rsid w:val="0012561C"/>
    <w:rsid w:val="001732CE"/>
    <w:rsid w:val="001B5C7A"/>
    <w:rsid w:val="00543E73"/>
    <w:rsid w:val="005A7639"/>
    <w:rsid w:val="006752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571B5D6"/>
  <w15:chartTrackingRefBased/>
  <w15:docId w15:val="{8CECAE31-6A7D-445C-9BED-CC7405939E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1">
    <w:name w:val="toc 1"/>
    <w:next w:val="Normal"/>
    <w:autoRedefine/>
    <w:uiPriority w:val="39"/>
    <w:rsid w:val="00543E73"/>
    <w:pPr>
      <w:tabs>
        <w:tab w:val="left" w:pos="360"/>
        <w:tab w:val="right" w:leader="dot" w:pos="9360"/>
      </w:tabs>
      <w:spacing w:before="200" w:after="120" w:line="240" w:lineRule="auto"/>
      <w:ind w:left="360" w:hanging="360"/>
    </w:pPr>
    <w:rPr>
      <w:rFonts w:ascii="Arial" w:eastAsia="Times New Roman" w:hAnsi="Arial" w:cs="Times New Roman"/>
      <w:b/>
      <w:noProof/>
      <w:sz w:val="24"/>
      <w:szCs w:val="20"/>
      <w:lang w:val="en-US"/>
    </w:rPr>
  </w:style>
  <w:style w:type="paragraph" w:styleId="TOC2">
    <w:name w:val="toc 2"/>
    <w:next w:val="Normal"/>
    <w:autoRedefine/>
    <w:uiPriority w:val="39"/>
    <w:rsid w:val="00543E73"/>
    <w:pPr>
      <w:tabs>
        <w:tab w:val="left" w:pos="1080"/>
        <w:tab w:val="right" w:leader="dot" w:pos="9360"/>
      </w:tabs>
      <w:spacing w:after="0" w:line="240" w:lineRule="auto"/>
      <w:ind w:left="1080" w:hanging="720"/>
    </w:pPr>
    <w:rPr>
      <w:rFonts w:ascii="Arial" w:eastAsia="Times New Roman" w:hAnsi="Arial" w:cs="Times New Roman"/>
      <w:noProof/>
      <w:sz w:val="24"/>
      <w:szCs w:val="20"/>
      <w:lang w:val="en-US"/>
    </w:rPr>
  </w:style>
  <w:style w:type="paragraph" w:styleId="TOC3">
    <w:name w:val="toc 3"/>
    <w:next w:val="Normal"/>
    <w:autoRedefine/>
    <w:uiPriority w:val="39"/>
    <w:rsid w:val="00543E73"/>
    <w:pPr>
      <w:tabs>
        <w:tab w:val="left" w:pos="1980"/>
        <w:tab w:val="right" w:leader="dot" w:pos="9360"/>
      </w:tabs>
      <w:spacing w:after="0" w:line="240" w:lineRule="auto"/>
      <w:ind w:left="1980" w:hanging="900"/>
    </w:pPr>
    <w:rPr>
      <w:rFonts w:ascii="Arial" w:eastAsia="Times New Roman" w:hAnsi="Arial" w:cs="Times New Roman"/>
      <w:sz w:val="24"/>
      <w:szCs w:val="20"/>
      <w:lang w:val="en-US"/>
    </w:rPr>
  </w:style>
  <w:style w:type="character" w:styleId="Hyperlink">
    <w:name w:val="Hyperlink"/>
    <w:basedOn w:val="DefaultParagraphFont"/>
    <w:uiPriority w:val="99"/>
    <w:unhideWhenUsed/>
    <w:rsid w:val="00543E73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543E73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05</Words>
  <Characters>599</Characters>
  <Application>Microsoft Office Word</Application>
  <DocSecurity>0</DocSecurity>
  <Lines>4</Lines>
  <Paragraphs>1</Paragraphs>
  <ScaleCrop>false</ScaleCrop>
  <Company/>
  <LinksUpToDate>false</LinksUpToDate>
  <CharactersWithSpaces>7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raddha Bhalsing</dc:creator>
  <cp:keywords/>
  <dc:description/>
  <cp:lastModifiedBy>Shraddha Bhalsing</cp:lastModifiedBy>
  <cp:revision>5</cp:revision>
  <dcterms:created xsi:type="dcterms:W3CDTF">2021-05-09T20:54:00Z</dcterms:created>
  <dcterms:modified xsi:type="dcterms:W3CDTF">2021-05-09T20:58:00Z</dcterms:modified>
</cp:coreProperties>
</file>